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C089AFF" w14:textId="7799C59F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E042F2">
        <w:rPr>
          <w:rFonts w:ascii="Arial" w:hAnsi="Arial" w:cs="Arial"/>
          <w:b/>
          <w:noProof/>
          <w:sz w:val="36"/>
        </w:rPr>
        <w:t>, PhD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9AA185C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BC189E">
        <w:rPr>
          <w:rFonts w:ascii="Arial" w:hAnsi="Arial" w:cs="Arial"/>
          <w:sz w:val="24"/>
          <w:szCs w:val="24"/>
        </w:rPr>
        <w:t>Social Intelligence Lab</w:t>
      </w:r>
    </w:p>
    <w:p w14:paraId="22EC4617" w14:textId="72E11542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Department of Psychology</w:t>
      </w:r>
      <w:r w:rsidR="007E53DE">
        <w:rPr>
          <w:rFonts w:ascii="Arial" w:hAnsi="Arial" w:cs="Arial"/>
          <w:sz w:val="24"/>
          <w:szCs w:val="24"/>
        </w:rPr>
        <w:t xml:space="preserve"> | </w:t>
      </w:r>
      <w:r w:rsidR="00247FE4" w:rsidRPr="00247FE4">
        <w:rPr>
          <w:rFonts w:ascii="Arial" w:hAnsi="Arial" w:cs="Arial"/>
          <w:sz w:val="24"/>
          <w:szCs w:val="24"/>
        </w:rPr>
        <w:t>Berlin School of Mind and Brain</w:t>
      </w:r>
    </w:p>
    <w:p w14:paraId="6B1DBF86" w14:textId="70C3F4D7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Humboldt University of Berlin</w:t>
      </w:r>
    </w:p>
    <w:p w14:paraId="6C197DDB" w14:textId="1219460B" w:rsidR="0063395F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proofErr w:type="spellStart"/>
      <w:r w:rsidRPr="0090027B">
        <w:rPr>
          <w:rFonts w:ascii="Arial" w:hAnsi="Arial" w:cs="Arial"/>
          <w:sz w:val="24"/>
          <w:szCs w:val="24"/>
        </w:rPr>
        <w:t>Unter</w:t>
      </w:r>
      <w:proofErr w:type="spellEnd"/>
      <w:r w:rsidRPr="0090027B">
        <w:rPr>
          <w:rFonts w:ascii="Arial" w:hAnsi="Arial" w:cs="Arial"/>
          <w:sz w:val="24"/>
          <w:szCs w:val="24"/>
        </w:rPr>
        <w:t xml:space="preserve"> den Linden 6</w:t>
      </w:r>
    </w:p>
    <w:p w14:paraId="447A6968" w14:textId="5E41DB6E" w:rsidR="00805D49" w:rsidRPr="00906BC0" w:rsidRDefault="0090027B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027B">
        <w:rPr>
          <w:rFonts w:ascii="Arial" w:hAnsi="Arial" w:cs="Arial"/>
          <w:sz w:val="24"/>
          <w:szCs w:val="24"/>
        </w:rPr>
        <w:t>10099 Berlin, Germany</w:t>
      </w:r>
    </w:p>
    <w:p w14:paraId="1D308FAA" w14:textId="2EA2AE5E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="00E953E0" w:rsidRPr="00400895">
          <w:rPr>
            <w:rStyle w:val="Hyperlink"/>
            <w:rFonts w:ascii="Arial" w:hAnsi="Arial" w:cs="Arial"/>
            <w:sz w:val="24"/>
            <w:szCs w:val="24"/>
          </w:rPr>
          <w:t>galang.michael@gmail.com</w:t>
        </w:r>
      </w:hyperlink>
      <w:r w:rsidR="00E953E0">
        <w:rPr>
          <w:rFonts w:ascii="Arial" w:hAnsi="Arial" w:cs="Arial"/>
          <w:sz w:val="24"/>
          <w:szCs w:val="24"/>
        </w:rPr>
        <w:t xml:space="preserve"> | </w:t>
      </w:r>
      <w:hyperlink r:id="rId9" w:history="1">
        <w:r w:rsidR="00E953E0" w:rsidRPr="00400895">
          <w:rPr>
            <w:rStyle w:val="Hyperlink"/>
            <w:rFonts w:ascii="Arial" w:hAnsi="Arial" w:cs="Arial"/>
            <w:sz w:val="24"/>
            <w:szCs w:val="24"/>
          </w:rPr>
          <w:t>carl.michael.galang@hu-berlin.de</w:t>
        </w:r>
      </w:hyperlink>
      <w:r w:rsidR="00E953E0">
        <w:rPr>
          <w:rFonts w:ascii="Arial" w:hAnsi="Arial" w:cs="Arial"/>
          <w:sz w:val="24"/>
          <w:szCs w:val="24"/>
        </w:rPr>
        <w:t xml:space="preserve"> </w:t>
      </w:r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10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B5A957A" w14:textId="033852C5" w:rsidR="00C6327E" w:rsidRDefault="000A25FF" w:rsidP="00A8108A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29256A">
        <w:rPr>
          <w:rFonts w:ascii="Arial" w:hAnsi="Arial" w:cs="Arial"/>
          <w:sz w:val="24"/>
          <w:szCs w:val="24"/>
        </w:rPr>
        <w:t>+49 176 870153378</w:t>
      </w:r>
    </w:p>
    <w:p w14:paraId="0066DC30" w14:textId="77777777" w:rsidR="00E042F2" w:rsidRPr="00E042F2" w:rsidRDefault="00E042F2" w:rsidP="00C30366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5CD53626" w14:textId="4F534108" w:rsidR="004C68AB" w:rsidRPr="00906BC0" w:rsidRDefault="004C68AB" w:rsidP="004C68AB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mployment</w:t>
      </w:r>
    </w:p>
    <w:p w14:paraId="7A8B2B5D" w14:textId="77777777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14"/>
          <w:szCs w:val="12"/>
        </w:rPr>
      </w:pPr>
    </w:p>
    <w:p w14:paraId="2D073E81" w14:textId="38172AA2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-DOCTORAL RESEARCH FELLOW (Oct. 1</w:t>
      </w:r>
      <w:r w:rsidRPr="005B6386">
        <w:rPr>
          <w:rFonts w:ascii="Arial" w:hAnsi="Arial" w:cs="Arial"/>
          <w:b/>
          <w:sz w:val="24"/>
          <w:vertAlign w:val="superscript"/>
        </w:rPr>
        <w:t>st</w:t>
      </w:r>
      <w:r>
        <w:rPr>
          <w:rFonts w:ascii="Arial" w:hAnsi="Arial" w:cs="Arial"/>
          <w:b/>
          <w:sz w:val="24"/>
        </w:rPr>
        <w:t>, 2021 – Current)</w:t>
      </w:r>
    </w:p>
    <w:p w14:paraId="6BCB4BFC" w14:textId="6503435D" w:rsidR="005B6386" w:rsidRDefault="000F08A9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Intelligence Lab</w:t>
      </w:r>
    </w:p>
    <w:p w14:paraId="0AE9A8B2" w14:textId="279F119F" w:rsidR="005B6386" w:rsidRDefault="007E53DE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 of Psychology |</w:t>
      </w:r>
      <w:bookmarkStart w:id="0" w:name="_GoBack"/>
      <w:bookmarkEnd w:id="0"/>
      <w:r w:rsidR="006A06DF">
        <w:rPr>
          <w:rFonts w:ascii="Arial" w:hAnsi="Arial" w:cs="Arial"/>
          <w:sz w:val="24"/>
        </w:rPr>
        <w:t xml:space="preserve"> </w:t>
      </w:r>
      <w:r w:rsidR="005B6386">
        <w:rPr>
          <w:rFonts w:ascii="Arial" w:hAnsi="Arial" w:cs="Arial"/>
          <w:sz w:val="24"/>
        </w:rPr>
        <w:t>Berlin School of Mind and Brain</w:t>
      </w:r>
    </w:p>
    <w:p w14:paraId="27D16496" w14:textId="3063F44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Humboldt University of Berlin</w:t>
      </w:r>
    </w:p>
    <w:p w14:paraId="059F04CA" w14:textId="754002E0" w:rsidR="005B6386" w:rsidRP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upervisor: Marcel Brass</w:t>
      </w:r>
    </w:p>
    <w:p w14:paraId="2D25E87C" w14:textId="77777777" w:rsidR="005B6386" w:rsidRDefault="005B6386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</w:p>
    <w:p w14:paraId="480B8DA3" w14:textId="09F59370" w:rsidR="004C68AB" w:rsidRPr="00AC5E61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>
        <w:rPr>
          <w:rFonts w:ascii="Arial" w:hAnsi="Arial" w:cs="Arial"/>
          <w:b/>
          <w:sz w:val="24"/>
        </w:rPr>
        <w:t>POST</w:t>
      </w:r>
      <w:r w:rsidR="008660D2">
        <w:rPr>
          <w:rFonts w:ascii="Arial" w:hAnsi="Arial" w:cs="Arial"/>
          <w:b/>
          <w:sz w:val="24"/>
        </w:rPr>
        <w:t>-</w:t>
      </w:r>
      <w:r>
        <w:rPr>
          <w:rFonts w:ascii="Arial" w:hAnsi="Arial" w:cs="Arial"/>
          <w:b/>
          <w:sz w:val="24"/>
        </w:rPr>
        <w:t>DOCTORAL RESEARCH FELLOW</w:t>
      </w:r>
      <w:r w:rsidRPr="00AC5E61">
        <w:rPr>
          <w:rFonts w:ascii="Arial" w:hAnsi="Arial" w:cs="Arial"/>
          <w:b/>
          <w:sz w:val="24"/>
        </w:rPr>
        <w:t xml:space="preserve"> (</w:t>
      </w:r>
      <w:r w:rsidR="00874785">
        <w:rPr>
          <w:rFonts w:ascii="Arial" w:hAnsi="Arial" w:cs="Arial"/>
          <w:b/>
          <w:sz w:val="24"/>
        </w:rPr>
        <w:t>Oct. 1</w:t>
      </w:r>
      <w:r w:rsidR="00874785" w:rsidRPr="00874785">
        <w:rPr>
          <w:rFonts w:ascii="Arial" w:hAnsi="Arial" w:cs="Arial"/>
          <w:b/>
          <w:sz w:val="24"/>
          <w:vertAlign w:val="superscript"/>
        </w:rPr>
        <w:t>st</w:t>
      </w:r>
      <w:r w:rsidR="00874785">
        <w:rPr>
          <w:rFonts w:ascii="Arial" w:hAnsi="Arial" w:cs="Arial"/>
          <w:b/>
          <w:sz w:val="24"/>
        </w:rPr>
        <w:t>, 2020 – Sept. 30</w:t>
      </w:r>
      <w:r w:rsidR="00874785" w:rsidRPr="00874785">
        <w:rPr>
          <w:rFonts w:ascii="Arial" w:hAnsi="Arial" w:cs="Arial"/>
          <w:b/>
          <w:sz w:val="24"/>
          <w:vertAlign w:val="superscript"/>
        </w:rPr>
        <w:t>th</w:t>
      </w:r>
      <w:r w:rsidR="00874785">
        <w:rPr>
          <w:rFonts w:ascii="Arial" w:hAnsi="Arial" w:cs="Arial"/>
          <w:b/>
          <w:sz w:val="24"/>
        </w:rPr>
        <w:t>, 2021</w:t>
      </w:r>
      <w:r w:rsidRPr="00AC5E61">
        <w:rPr>
          <w:rFonts w:ascii="Arial" w:hAnsi="Arial" w:cs="Arial"/>
          <w:b/>
          <w:sz w:val="24"/>
        </w:rPr>
        <w:t>)</w:t>
      </w:r>
    </w:p>
    <w:p w14:paraId="7E4593F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Social Brain, Body and Action Lab</w:t>
      </w:r>
    </w:p>
    <w:p w14:paraId="4E4B085B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Department of Psychology, Neuroscience and </w:t>
      </w:r>
      <w:proofErr w:type="spellStart"/>
      <w:r>
        <w:rPr>
          <w:rFonts w:ascii="Arial" w:hAnsi="Arial" w:cs="Arial"/>
          <w:bCs/>
          <w:sz w:val="24"/>
        </w:rPr>
        <w:t>Behaviour</w:t>
      </w:r>
      <w:proofErr w:type="spellEnd"/>
    </w:p>
    <w:p w14:paraId="2F8C74C9" w14:textId="77777777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McMaster University</w:t>
      </w:r>
    </w:p>
    <w:p w14:paraId="4C7FC5D4" w14:textId="0330E375" w:rsid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supervisors: </w:t>
      </w:r>
      <w:proofErr w:type="spellStart"/>
      <w:r>
        <w:rPr>
          <w:rFonts w:ascii="Arial" w:hAnsi="Arial" w:cs="Arial"/>
          <w:bCs/>
          <w:sz w:val="24"/>
        </w:rPr>
        <w:t>Sukhvinder</w:t>
      </w:r>
      <w:proofErr w:type="spellEnd"/>
      <w:r>
        <w:rPr>
          <w:rFonts w:ascii="Arial" w:hAnsi="Arial" w:cs="Arial"/>
          <w:bCs/>
          <w:sz w:val="24"/>
        </w:rPr>
        <w:t xml:space="preserve">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 (McMaster University) &amp; Marcel Brass (Humboldt University of Berlin)</w:t>
      </w:r>
    </w:p>
    <w:p w14:paraId="0592A20D" w14:textId="77777777" w:rsidR="004C68AB" w:rsidRPr="004C68AB" w:rsidRDefault="004C68AB" w:rsidP="004C68AB">
      <w:pPr>
        <w:spacing w:after="0" w:line="240" w:lineRule="auto"/>
        <w:contextualSpacing/>
        <w:jc w:val="both"/>
        <w:rPr>
          <w:rFonts w:ascii="Arial" w:hAnsi="Arial" w:cs="Arial"/>
          <w:bCs/>
          <w:sz w:val="24"/>
        </w:rPr>
      </w:pPr>
    </w:p>
    <w:p w14:paraId="0CA62651" w14:textId="7BB0E64B" w:rsidR="00C6327E" w:rsidRPr="00906BC0" w:rsidRDefault="00C6327E" w:rsidP="00C6327E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Education</w:t>
      </w:r>
    </w:p>
    <w:p w14:paraId="378219EC" w14:textId="33F4D70F" w:rsidR="009462E0" w:rsidRPr="00C6327E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14"/>
          <w:szCs w:val="12"/>
        </w:rPr>
      </w:pPr>
    </w:p>
    <w:p w14:paraId="6A15DAF6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 (2015</w:t>
      </w:r>
      <w:r>
        <w:rPr>
          <w:rFonts w:ascii="Arial" w:hAnsi="Arial" w:cs="Arial"/>
          <w:b/>
          <w:sz w:val="24"/>
        </w:rPr>
        <w:t>-2020</w:t>
      </w:r>
      <w:r w:rsidRPr="00906BC0">
        <w:rPr>
          <w:rFonts w:ascii="Arial" w:hAnsi="Arial" w:cs="Arial"/>
          <w:b/>
          <w:sz w:val="24"/>
        </w:rPr>
        <w:t>)</w:t>
      </w:r>
    </w:p>
    <w:p w14:paraId="637DF9C3" w14:textId="77777777" w:rsidR="00C6327E" w:rsidRPr="00863B9D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bCs/>
          <w:sz w:val="24"/>
        </w:rPr>
      </w:pPr>
      <w:r w:rsidRPr="00863B9D">
        <w:rPr>
          <w:rFonts w:ascii="Arial" w:hAnsi="Arial" w:cs="Arial"/>
          <w:b/>
          <w:bCs/>
          <w:sz w:val="24"/>
        </w:rPr>
        <w:t xml:space="preserve">Department of Psychology, Neuroscience &amp; </w:t>
      </w:r>
      <w:proofErr w:type="spellStart"/>
      <w:r w:rsidRPr="00863B9D">
        <w:rPr>
          <w:rFonts w:ascii="Arial" w:hAnsi="Arial" w:cs="Arial"/>
          <w:b/>
          <w:bCs/>
          <w:sz w:val="24"/>
        </w:rPr>
        <w:t>Behaviour</w:t>
      </w:r>
      <w:proofErr w:type="spellEnd"/>
    </w:p>
    <w:p w14:paraId="72E3AB58" w14:textId="1C2C16BD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hD in</w:t>
      </w:r>
      <w:r>
        <w:rPr>
          <w:rFonts w:ascii="Arial" w:hAnsi="Arial" w:cs="Arial"/>
          <w:sz w:val="24"/>
        </w:rPr>
        <w:t xml:space="preserve"> Social Cognitive Neuroscience</w:t>
      </w:r>
    </w:p>
    <w:p w14:paraId="23313253" w14:textId="5A4E1F9E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31646E99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Committee Members: Laurel Trainor, Bruce Milliken, &amp; David Feinberg</w:t>
      </w:r>
    </w:p>
    <w:p w14:paraId="74F3B241" w14:textId="0785CBF2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External Examiner: Claus </w:t>
      </w:r>
      <w:proofErr w:type="spellStart"/>
      <w:r>
        <w:rPr>
          <w:rFonts w:ascii="Arial" w:hAnsi="Arial" w:cs="Arial"/>
          <w:sz w:val="24"/>
        </w:rPr>
        <w:t>Lamm</w:t>
      </w:r>
      <w:proofErr w:type="spellEnd"/>
      <w:r w:rsidR="00D11A48">
        <w:rPr>
          <w:rFonts w:ascii="Arial" w:hAnsi="Arial" w:cs="Arial"/>
          <w:sz w:val="24"/>
        </w:rPr>
        <w:t xml:space="preserve"> (University of Vienna)</w:t>
      </w:r>
    </w:p>
    <w:p w14:paraId="440A5D2D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>
        <w:rPr>
          <w:rFonts w:ascii="Arial" w:hAnsi="Arial" w:cs="Arial"/>
          <w:sz w:val="24"/>
        </w:rPr>
        <w:t xml:space="preserve">Thesis Title: </w:t>
      </w:r>
      <w:r w:rsidRPr="00524C8E">
        <w:rPr>
          <w:rFonts w:ascii="Arial" w:hAnsi="Arial" w:cs="Arial"/>
          <w:i/>
          <w:iCs/>
          <w:sz w:val="24"/>
        </w:rPr>
        <w:t xml:space="preserve">Pain Observation, Empathy, and the Sensorimotor System: </w:t>
      </w:r>
      <w:proofErr w:type="spellStart"/>
      <w:r w:rsidRPr="00524C8E">
        <w:rPr>
          <w:rFonts w:ascii="Arial" w:hAnsi="Arial" w:cs="Arial"/>
          <w:i/>
          <w:iCs/>
          <w:sz w:val="24"/>
        </w:rPr>
        <w:t>Behavioural</w:t>
      </w:r>
      <w:proofErr w:type="spellEnd"/>
      <w:r w:rsidRPr="00524C8E">
        <w:rPr>
          <w:rFonts w:ascii="Arial" w:hAnsi="Arial" w:cs="Arial"/>
          <w:i/>
          <w:iCs/>
          <w:sz w:val="24"/>
        </w:rPr>
        <w:t xml:space="preserve"> and</w:t>
      </w:r>
    </w:p>
    <w:p w14:paraId="5CA56109" w14:textId="77777777" w:rsidR="00C6327E" w:rsidRPr="00524C8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i/>
          <w:iCs/>
          <w:sz w:val="24"/>
        </w:rPr>
      </w:pPr>
      <w:r w:rsidRPr="00524C8E">
        <w:rPr>
          <w:rFonts w:ascii="Arial" w:hAnsi="Arial" w:cs="Arial"/>
          <w:i/>
          <w:iCs/>
          <w:sz w:val="24"/>
        </w:rPr>
        <w:t>Neurophysiological Explorations</w:t>
      </w:r>
    </w:p>
    <w:p w14:paraId="4F88805E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B177C8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4D0122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, St. George Campus</w:t>
      </w:r>
    </w:p>
    <w:p w14:paraId="7E314825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3A9A8A1" w14:textId="77777777" w:rsidR="00C6327E" w:rsidRPr="00906BC0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5EB7059F" w14:textId="77777777" w:rsidR="00C6327E" w:rsidRDefault="00C6327E" w:rsidP="00C6327E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46E569BA" w14:textId="77777777" w:rsidR="00C6327E" w:rsidRDefault="00C6327E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3C4A8746" w14:textId="7E24051F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6646F3BA" w14:textId="77777777" w:rsidR="00C0082A" w:rsidRPr="00432A23" w:rsidRDefault="00C0082A" w:rsidP="00432A23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2315490" w14:textId="27E95086" w:rsidR="000851C1" w:rsidRPr="00C24BDA" w:rsidRDefault="000851C1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 w:rsidRPr="000851C1">
        <w:rPr>
          <w:rFonts w:ascii="Arial" w:hAnsi="Arial" w:cs="Arial"/>
          <w:b/>
          <w:bCs/>
          <w:sz w:val="24"/>
        </w:rPr>
        <w:t xml:space="preserve">Galang, C.M., </w:t>
      </w:r>
      <w:r w:rsidRPr="000851C1">
        <w:rPr>
          <w:rFonts w:ascii="Arial" w:hAnsi="Arial" w:cs="Arial"/>
          <w:bCs/>
          <w:sz w:val="24"/>
        </w:rPr>
        <w:t>Malik, R., Kinley, I.</w:t>
      </w:r>
      <w:r>
        <w:rPr>
          <w:rFonts w:ascii="Arial" w:hAnsi="Arial" w:cs="Arial"/>
          <w:bCs/>
          <w:sz w:val="24"/>
        </w:rPr>
        <w:t xml:space="preserve">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66BD9">
        <w:rPr>
          <w:rFonts w:ascii="Arial" w:hAnsi="Arial" w:cs="Arial"/>
          <w:bCs/>
          <w:sz w:val="24"/>
        </w:rPr>
        <w:t>2021</w:t>
      </w:r>
      <w:r w:rsidRPr="000851C1">
        <w:rPr>
          <w:rFonts w:ascii="Arial" w:hAnsi="Arial" w:cs="Arial"/>
          <w:bCs/>
          <w:sz w:val="24"/>
        </w:rPr>
        <w:t xml:space="preserve">). Studying Sense of Agency Online: Testing the robustness of the intentional binding effect using an online sample. </w:t>
      </w:r>
      <w:r w:rsidR="00C24BDA">
        <w:rPr>
          <w:rFonts w:ascii="Arial" w:hAnsi="Arial" w:cs="Arial"/>
          <w:bCs/>
          <w:i/>
          <w:sz w:val="24"/>
        </w:rPr>
        <w:t>Consciousness and Cognition, 95</w:t>
      </w:r>
      <w:r w:rsidR="00C24BDA">
        <w:rPr>
          <w:rFonts w:ascii="Arial" w:hAnsi="Arial" w:cs="Arial"/>
          <w:bCs/>
          <w:sz w:val="24"/>
        </w:rPr>
        <w:t>, 103217.</w:t>
      </w:r>
    </w:p>
    <w:p w14:paraId="61904A28" w14:textId="29BC91C7" w:rsidR="00E87287" w:rsidRPr="00F10357" w:rsidRDefault="00A542CA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 xml:space="preserve">Galang, C.M., </w:t>
      </w:r>
      <w:r>
        <w:rPr>
          <w:rFonts w:ascii="Arial" w:hAnsi="Arial" w:cs="Arial"/>
          <w:sz w:val="24"/>
        </w:rPr>
        <w:t xml:space="preserve">Jenkins, M., </w:t>
      </w:r>
      <w:proofErr w:type="spellStart"/>
      <w:r>
        <w:rPr>
          <w:rFonts w:ascii="Arial" w:hAnsi="Arial" w:cs="Arial"/>
          <w:sz w:val="24"/>
        </w:rPr>
        <w:t>Fahim</w:t>
      </w:r>
      <w:proofErr w:type="spellEnd"/>
      <w:r>
        <w:rPr>
          <w:rFonts w:ascii="Arial" w:hAnsi="Arial" w:cs="Arial"/>
          <w:sz w:val="24"/>
        </w:rPr>
        <w:t xml:space="preserve">, G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F10357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Social Neuroscience</w:t>
      </w:r>
      <w:r w:rsidR="00F10357">
        <w:rPr>
          <w:rFonts w:ascii="Arial" w:hAnsi="Arial" w:cs="Arial"/>
          <w:i/>
          <w:iCs/>
          <w:sz w:val="24"/>
        </w:rPr>
        <w:t>, 16</w:t>
      </w:r>
      <w:r w:rsidR="00F10357">
        <w:rPr>
          <w:rFonts w:ascii="Arial" w:hAnsi="Arial" w:cs="Arial"/>
          <w:sz w:val="24"/>
        </w:rPr>
        <w:t>, 174-188.</w:t>
      </w:r>
    </w:p>
    <w:p w14:paraId="67E2A526" w14:textId="77777777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77D05AB" w14:textId="1D04612F" w:rsidR="00371272" w:rsidRPr="009B02E1" w:rsidRDefault="00371272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Pichtikova</w:t>
      </w:r>
      <w:proofErr w:type="spellEnd"/>
      <w:r>
        <w:rPr>
          <w:rFonts w:ascii="Arial" w:hAnsi="Arial" w:cs="Arial"/>
          <w:sz w:val="24"/>
        </w:rPr>
        <w:t xml:space="preserve">, M., Sanders, T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B02E1">
        <w:rPr>
          <w:rFonts w:ascii="Arial" w:hAnsi="Arial" w:cs="Arial"/>
          <w:sz w:val="24"/>
        </w:rPr>
        <w:t>2021</w:t>
      </w:r>
      <w:r>
        <w:rPr>
          <w:rFonts w:ascii="Arial" w:hAnsi="Arial" w:cs="Arial"/>
          <w:sz w:val="24"/>
        </w:rPr>
        <w:t xml:space="preserve">). </w:t>
      </w:r>
      <w:r w:rsidR="003717B7" w:rsidRPr="003717B7">
        <w:rPr>
          <w:rFonts w:ascii="Arial" w:hAnsi="Arial" w:cs="Arial"/>
          <w:sz w:val="24"/>
        </w:rPr>
        <w:t>Investigating the effects of pain observation on approach and withdrawal actions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Experimental Brain Research</w:t>
      </w:r>
      <w:r w:rsidR="009B02E1">
        <w:rPr>
          <w:rFonts w:ascii="Arial" w:hAnsi="Arial" w:cs="Arial"/>
          <w:i/>
          <w:iCs/>
          <w:sz w:val="24"/>
        </w:rPr>
        <w:t>, 239</w:t>
      </w:r>
      <w:r w:rsidR="009B02E1">
        <w:rPr>
          <w:rFonts w:ascii="Arial" w:hAnsi="Arial" w:cs="Arial"/>
          <w:sz w:val="24"/>
        </w:rPr>
        <w:t>, 847-856.</w:t>
      </w:r>
    </w:p>
    <w:p w14:paraId="377AE44D" w14:textId="77777777" w:rsidR="002D6D57" w:rsidRDefault="002D6D57" w:rsidP="0037127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C449142" w14:textId="7918FA95" w:rsidR="00C65F18" w:rsidRPr="003A1D1D" w:rsidRDefault="00C65F18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3A1D1D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 xml:space="preserve">). To Move or Not to Move: </w:t>
      </w:r>
      <w:proofErr w:type="spellStart"/>
      <w:r>
        <w:rPr>
          <w:rFonts w:ascii="Arial" w:hAnsi="Arial" w:cs="Arial"/>
          <w:bCs/>
          <w:sz w:val="24"/>
        </w:rPr>
        <w:t>Cortico</w:t>
      </w:r>
      <w:proofErr w:type="spellEnd"/>
      <w:r>
        <w:rPr>
          <w:rFonts w:ascii="Arial" w:hAnsi="Arial" w:cs="Arial"/>
          <w:bCs/>
          <w:sz w:val="24"/>
        </w:rPr>
        <w:t xml:space="preserve">-spinal activity is enhanced during pain observation regardless of motor preparation state. </w:t>
      </w:r>
      <w:r>
        <w:rPr>
          <w:rFonts w:ascii="Arial" w:hAnsi="Arial" w:cs="Arial"/>
          <w:bCs/>
          <w:i/>
          <w:iCs/>
          <w:sz w:val="24"/>
        </w:rPr>
        <w:t>Journal of Neurophysiology</w:t>
      </w:r>
      <w:r w:rsidR="003A1D1D">
        <w:rPr>
          <w:rFonts w:ascii="Arial" w:hAnsi="Arial" w:cs="Arial"/>
          <w:bCs/>
          <w:i/>
          <w:iCs/>
          <w:sz w:val="24"/>
        </w:rPr>
        <w:t>, 125</w:t>
      </w:r>
      <w:r w:rsidR="003A1D1D">
        <w:rPr>
          <w:rFonts w:ascii="Arial" w:hAnsi="Arial" w:cs="Arial"/>
          <w:bCs/>
          <w:sz w:val="24"/>
        </w:rPr>
        <w:t>, 599-605.</w:t>
      </w:r>
    </w:p>
    <w:p w14:paraId="72E4DD92" w14:textId="77777777" w:rsidR="00923CD2" w:rsidRDefault="00923CD2" w:rsidP="002D6D5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</w:p>
    <w:p w14:paraId="3602C12B" w14:textId="5B7C9110" w:rsidR="00923CD2" w:rsidRPr="00923CD2" w:rsidRDefault="00923CD2" w:rsidP="00923CD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ohnson, D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21). </w:t>
      </w:r>
      <w:r w:rsidRPr="00A35D02">
        <w:rPr>
          <w:rFonts w:ascii="Arial" w:hAnsi="Arial" w:cs="Arial"/>
          <w:sz w:val="24"/>
        </w:rPr>
        <w:t xml:space="preserve">Exploring the Relationship </w:t>
      </w:r>
      <w:proofErr w:type="gramStart"/>
      <w:r w:rsidRPr="00A35D02">
        <w:rPr>
          <w:rFonts w:ascii="Arial" w:hAnsi="Arial" w:cs="Arial"/>
          <w:sz w:val="24"/>
        </w:rPr>
        <w:t>Between</w:t>
      </w:r>
      <w:proofErr w:type="gramEnd"/>
      <w:r w:rsidRPr="00A35D02">
        <w:rPr>
          <w:rFonts w:ascii="Arial" w:hAnsi="Arial" w:cs="Arial"/>
          <w:sz w:val="24"/>
        </w:rPr>
        <w:t xml:space="preserve"> Empathy, Self-Construal Style, and Self-Reported Social Distancing Tendencies During the COVID-19 Pandemic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iCs/>
          <w:sz w:val="24"/>
        </w:rPr>
        <w:t>Frontiers in Psychology, 12</w:t>
      </w:r>
      <w:r>
        <w:rPr>
          <w:rFonts w:ascii="Arial" w:hAnsi="Arial" w:cs="Arial"/>
          <w:sz w:val="24"/>
        </w:rPr>
        <w:t>, 588934.</w:t>
      </w:r>
    </w:p>
    <w:p w14:paraId="185D89D2" w14:textId="77777777" w:rsidR="00371272" w:rsidRDefault="00371272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11A6A3A0" w14:textId="1A6E6676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 xml:space="preserve">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Acta</w:t>
      </w:r>
      <w:proofErr w:type="spellEnd"/>
      <w:r w:rsidR="00E72E5D">
        <w:rPr>
          <w:rFonts w:ascii="Arial" w:hAnsi="Arial" w:cs="Arial"/>
          <w:bCs/>
          <w:i/>
          <w:iCs/>
          <w:sz w:val="24"/>
        </w:rPr>
        <w:t xml:space="preserve"> </w:t>
      </w:r>
      <w:proofErr w:type="spellStart"/>
      <w:r w:rsidR="00E72E5D">
        <w:rPr>
          <w:rFonts w:ascii="Arial" w:hAnsi="Arial" w:cs="Arial"/>
          <w:bCs/>
          <w:i/>
          <w:iCs/>
          <w:sz w:val="24"/>
        </w:rPr>
        <w:t>Psychologic</w:t>
      </w:r>
      <w:r w:rsidR="003C2AF3">
        <w:rPr>
          <w:rFonts w:ascii="Arial" w:hAnsi="Arial" w:cs="Arial"/>
          <w:bCs/>
          <w:i/>
          <w:iCs/>
          <w:sz w:val="24"/>
        </w:rPr>
        <w:t>a</w:t>
      </w:r>
      <w:proofErr w:type="spellEnd"/>
      <w:r w:rsidR="003C2AF3">
        <w:rPr>
          <w:rFonts w:ascii="Arial" w:hAnsi="Arial" w:cs="Arial"/>
          <w:bCs/>
          <w:i/>
          <w:iCs/>
          <w:sz w:val="24"/>
        </w:rPr>
        <w:t>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>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65FC8080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Sartori</w:t>
      </w:r>
      <w:proofErr w:type="spellEnd"/>
      <w:r w:rsidRPr="00906BC0">
        <w:rPr>
          <w:rFonts w:ascii="Arial" w:hAnsi="Arial" w:cs="Arial"/>
          <w:sz w:val="24"/>
        </w:rPr>
        <w:t xml:space="preserve">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2DA8977" w14:textId="77777777" w:rsid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814187E" w14:textId="025A5F60" w:rsidR="008B7755" w:rsidRPr="00906BC0" w:rsidRDefault="008B7755" w:rsidP="008B775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>Under Review</w:t>
      </w:r>
    </w:p>
    <w:p w14:paraId="47D59724" w14:textId="77777777" w:rsidR="008B7755" w:rsidRPr="008B7755" w:rsidRDefault="008B7755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1831D3B6" w14:textId="5B611112" w:rsidR="007971F4" w:rsidRDefault="007971F4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lik, R., </w:t>
      </w:r>
      <w:r w:rsidRPr="009925FA"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>, &amp; Finger, E. (</w:t>
      </w:r>
      <w:r w:rsidR="00921E11">
        <w:rPr>
          <w:rFonts w:ascii="Arial" w:hAnsi="Arial" w:cs="Arial"/>
          <w:sz w:val="24"/>
        </w:rPr>
        <w:t>Under Review</w:t>
      </w:r>
      <w:r>
        <w:rPr>
          <w:rFonts w:ascii="Arial" w:hAnsi="Arial" w:cs="Arial"/>
          <w:sz w:val="24"/>
        </w:rPr>
        <w:t>).</w:t>
      </w:r>
      <w:r w:rsidR="00D10DC4">
        <w:rPr>
          <w:rFonts w:ascii="Arial" w:hAnsi="Arial" w:cs="Arial"/>
          <w:sz w:val="24"/>
        </w:rPr>
        <w:t xml:space="preserve"> </w:t>
      </w:r>
      <w:r w:rsidR="00BF3E02" w:rsidRPr="00BF3E02">
        <w:rPr>
          <w:rFonts w:ascii="Arial" w:hAnsi="Arial" w:cs="Arial"/>
          <w:sz w:val="24"/>
        </w:rPr>
        <w:t>The Sense of Agency for Brain Disorders: A Comprehensive Review and Proposed Framework</w:t>
      </w:r>
      <w:r w:rsidR="00BF3E02">
        <w:rPr>
          <w:rFonts w:ascii="Arial" w:hAnsi="Arial" w:cs="Arial"/>
          <w:sz w:val="24"/>
        </w:rPr>
        <w:t>.</w:t>
      </w:r>
      <w:r w:rsidR="00516594">
        <w:rPr>
          <w:rFonts w:ascii="Arial" w:hAnsi="Arial" w:cs="Arial"/>
          <w:sz w:val="24"/>
        </w:rPr>
        <w:t xml:space="preserve"> </w:t>
      </w:r>
      <w:r w:rsidR="00516594" w:rsidRPr="00516594">
        <w:rPr>
          <w:rFonts w:ascii="Arial" w:hAnsi="Arial" w:cs="Arial"/>
          <w:i/>
          <w:iCs/>
          <w:sz w:val="24"/>
        </w:rPr>
        <w:t xml:space="preserve">Neuroscience and </w:t>
      </w:r>
      <w:proofErr w:type="spellStart"/>
      <w:r w:rsidR="00516594" w:rsidRPr="00516594">
        <w:rPr>
          <w:rFonts w:ascii="Arial" w:hAnsi="Arial" w:cs="Arial"/>
          <w:i/>
          <w:iCs/>
          <w:sz w:val="24"/>
        </w:rPr>
        <w:t>Biobehavioral</w:t>
      </w:r>
      <w:proofErr w:type="spellEnd"/>
      <w:r w:rsidR="00516594" w:rsidRPr="00516594">
        <w:rPr>
          <w:rFonts w:ascii="Arial" w:hAnsi="Arial" w:cs="Arial"/>
          <w:i/>
          <w:iCs/>
          <w:sz w:val="24"/>
        </w:rPr>
        <w:t xml:space="preserve"> Reviews</w:t>
      </w:r>
      <w:r w:rsidR="00516594">
        <w:rPr>
          <w:rFonts w:ascii="Arial" w:hAnsi="Arial" w:cs="Arial"/>
          <w:sz w:val="24"/>
        </w:rPr>
        <w:t>.</w:t>
      </w:r>
    </w:p>
    <w:p w14:paraId="35D8C345" w14:textId="57C7FED7" w:rsidR="00872B87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E88509A" w14:textId="777CDB8D" w:rsidR="00872B87" w:rsidRPr="00516594" w:rsidRDefault="00872B87" w:rsidP="004C54F0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872B87">
        <w:rPr>
          <w:rFonts w:ascii="Arial" w:hAnsi="Arial" w:cs="Arial"/>
          <w:sz w:val="24"/>
        </w:rPr>
        <w:t>Galang, C.M.</w:t>
      </w:r>
      <w:r>
        <w:rPr>
          <w:rFonts w:ascii="Arial" w:hAnsi="Arial" w:cs="Arial"/>
          <w:sz w:val="24"/>
        </w:rPr>
        <w:t xml:space="preserve">, Ku, M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Under Review</w:t>
      </w:r>
      <w:r w:rsidRPr="00872B87">
        <w:rPr>
          <w:rFonts w:ascii="Arial" w:hAnsi="Arial" w:cs="Arial"/>
          <w:sz w:val="24"/>
        </w:rPr>
        <w:t xml:space="preserve">). Blatant Dehumanization is not influenced by Superordinate In-group Labels: Evidence from the Canadian Context. </w:t>
      </w:r>
      <w:r w:rsidRPr="00872B87">
        <w:rPr>
          <w:rFonts w:ascii="Arial" w:hAnsi="Arial" w:cs="Arial"/>
          <w:i/>
          <w:sz w:val="24"/>
        </w:rPr>
        <w:t>International Journal of Psychological Studies.</w:t>
      </w:r>
    </w:p>
    <w:p w14:paraId="19221D86" w14:textId="77777777" w:rsidR="008B7755" w:rsidRDefault="008B7755" w:rsidP="00A542C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7C2E3C32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</w:p>
    <w:p w14:paraId="6DEA164F" w14:textId="77777777" w:rsidR="000742E9" w:rsidRPr="00CC0E33" w:rsidRDefault="000742E9" w:rsidP="00CC0E33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14"/>
          <w:szCs w:val="12"/>
        </w:rPr>
      </w:pPr>
    </w:p>
    <w:p w14:paraId="0FA3E624" w14:textId="33F369FA" w:rsidR="00F57CF8" w:rsidRDefault="004826FC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Pr="004826FC">
        <w:rPr>
          <w:rFonts w:ascii="Arial" w:hAnsi="Arial" w:cs="Arial"/>
          <w:sz w:val="24"/>
        </w:rPr>
        <w:t>Empathic pain observation does not influence automatic imitation.</w:t>
      </w:r>
    </w:p>
    <w:p w14:paraId="1C356314" w14:textId="77777777" w:rsidR="006B2A99" w:rsidRPr="006B2A99" w:rsidRDefault="006B2A99" w:rsidP="006B2A9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22C740D" w:rsid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Jenkins, M., Sanders, T., </w:t>
      </w:r>
      <w:proofErr w:type="spellStart"/>
      <w:r>
        <w:rPr>
          <w:rFonts w:ascii="Arial" w:hAnsi="Arial" w:cs="Arial"/>
          <w:sz w:val="24"/>
        </w:rPr>
        <w:t>Vijh</w:t>
      </w:r>
      <w:proofErr w:type="spellEnd"/>
      <w:r>
        <w:rPr>
          <w:rFonts w:ascii="Arial" w:hAnsi="Arial" w:cs="Arial"/>
          <w:sz w:val="24"/>
        </w:rPr>
        <w:t>, R.</w:t>
      </w:r>
      <w:r w:rsidR="00644511">
        <w:rPr>
          <w:rFonts w:ascii="Arial" w:hAnsi="Arial" w:cs="Arial"/>
          <w:sz w:val="24"/>
        </w:rPr>
        <w:t xml:space="preserve">, &amp; </w:t>
      </w:r>
      <w:proofErr w:type="spellStart"/>
      <w:r w:rsidR="00644511">
        <w:rPr>
          <w:rFonts w:ascii="Arial" w:hAnsi="Arial" w:cs="Arial"/>
          <w:sz w:val="24"/>
        </w:rPr>
        <w:t>Obhi</w:t>
      </w:r>
      <w:proofErr w:type="spellEnd"/>
      <w:r w:rsidR="0064451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73E8FB2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1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A6CBB55" w14:textId="71614C15" w:rsidR="00596D3A" w:rsidRDefault="009333CD" w:rsidP="00596D3A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Gordon </w:t>
      </w:r>
      <w:proofErr w:type="spellStart"/>
      <w:r w:rsidRPr="00906BC0">
        <w:rPr>
          <w:rFonts w:ascii="Arial" w:hAnsi="Arial" w:cs="Arial"/>
          <w:sz w:val="24"/>
        </w:rPr>
        <w:t>Cressy</w:t>
      </w:r>
      <w:proofErr w:type="spellEnd"/>
      <w:r w:rsidRPr="00906BC0">
        <w:rPr>
          <w:rFonts w:ascii="Arial" w:hAnsi="Arial" w:cs="Arial"/>
          <w:sz w:val="24"/>
        </w:rPr>
        <w:t xml:space="preserve">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 xml:space="preserve">Self-Other Control and Prosocial </w:t>
      </w:r>
      <w:proofErr w:type="spellStart"/>
      <w:r>
        <w:rPr>
          <w:rFonts w:ascii="Arial" w:hAnsi="Arial" w:cs="Arial"/>
          <w:bCs/>
          <w:i/>
          <w:sz w:val="24"/>
        </w:rPr>
        <w:t>Behaviours</w:t>
      </w:r>
      <w:proofErr w:type="spellEnd"/>
      <w:r>
        <w:rPr>
          <w:rFonts w:ascii="Arial" w:hAnsi="Arial" w:cs="Arial"/>
          <w:bCs/>
          <w:i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lastRenderedPageBreak/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>
        <w:rPr>
          <w:rFonts w:ascii="Arial" w:hAnsi="Arial" w:cs="Arial"/>
          <w:i/>
          <w:sz w:val="24"/>
        </w:rPr>
        <w:t xml:space="preserve">Caucasian Participants Show </w:t>
      </w:r>
      <w:proofErr w:type="gramStart"/>
      <w:r>
        <w:rPr>
          <w:rFonts w:ascii="Arial" w:hAnsi="Arial" w:cs="Arial"/>
          <w:i/>
          <w:sz w:val="24"/>
        </w:rPr>
        <w:t>Opposite</w:t>
      </w:r>
      <w:proofErr w:type="gramEnd"/>
      <w:r>
        <w:rPr>
          <w:rFonts w:ascii="Arial" w:hAnsi="Arial" w:cs="Arial"/>
          <w:i/>
          <w:sz w:val="24"/>
        </w:rPr>
        <w:t xml:space="preserve"> Racial Bias Effect When Observing Others in Pain</w:t>
      </w:r>
      <w:r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MacGrath</w:t>
      </w:r>
      <w:proofErr w:type="spellEnd"/>
      <w:r>
        <w:rPr>
          <w:rFonts w:ascii="Arial" w:hAnsi="Arial" w:cs="Arial"/>
          <w:sz w:val="24"/>
        </w:rPr>
        <w:t xml:space="preserve">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</w:t>
      </w:r>
      <w:proofErr w:type="gramStart"/>
      <w:r>
        <w:rPr>
          <w:rFonts w:ascii="Arial" w:hAnsi="Arial" w:cs="Arial"/>
          <w:bCs/>
          <w:i/>
          <w:iCs/>
          <w:sz w:val="24"/>
        </w:rPr>
        <w:t>?</w:t>
      </w:r>
      <w:r>
        <w:rPr>
          <w:rFonts w:ascii="Arial" w:hAnsi="Arial" w:cs="Arial"/>
          <w:bCs/>
          <w:sz w:val="24"/>
        </w:rPr>
        <w:t>.</w:t>
      </w:r>
      <w:proofErr w:type="gramEnd"/>
      <w:r>
        <w:rPr>
          <w:rFonts w:ascii="Arial" w:hAnsi="Arial" w:cs="Arial"/>
          <w:bCs/>
          <w:sz w:val="24"/>
        </w:rPr>
        <w:t xml:space="preserve">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proofErr w:type="spellStart"/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</w:t>
      </w:r>
      <w:proofErr w:type="spellEnd"/>
      <w:r w:rsidR="00AA7E81" w:rsidRPr="00906BC0">
        <w:rPr>
          <w:rFonts w:ascii="Arial" w:hAnsi="Arial" w:cs="Arial"/>
          <w:sz w:val="24"/>
        </w:rPr>
        <w:t>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Electrodermal</w:t>
      </w:r>
      <w:proofErr w:type="spellEnd"/>
      <w:r w:rsidRPr="00906BC0">
        <w:rPr>
          <w:rFonts w:ascii="Arial" w:hAnsi="Arial" w:cs="Arial"/>
          <w:sz w:val="24"/>
        </w:rPr>
        <w:t xml:space="preserve">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24EE6E9" w:rsidR="00AA7E81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</w:t>
      </w:r>
      <w:r w:rsidR="009976CC">
        <w:rPr>
          <w:rFonts w:ascii="Arial" w:hAnsi="Arial" w:cs="Arial"/>
          <w:sz w:val="24"/>
        </w:rPr>
        <w:t xml:space="preserve"> JavaScript,</w:t>
      </w:r>
      <w:r w:rsidRPr="00906BC0">
        <w:rPr>
          <w:rFonts w:ascii="Arial" w:hAnsi="Arial" w:cs="Arial"/>
          <w:sz w:val="24"/>
        </w:rPr>
        <w:t xml:space="preserve">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1D055469" w14:textId="7083F019" w:rsid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109ED284" w14:textId="24462ECC" w:rsidR="007E63CE" w:rsidRPr="007E63CE" w:rsidRDefault="007E63CE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lastRenderedPageBreak/>
        <w:t>REVIEW</w:t>
      </w:r>
      <w:r w:rsidR="00A87DE5">
        <w:rPr>
          <w:rFonts w:ascii="Arial" w:hAnsi="Arial" w:cs="Arial"/>
          <w:b/>
          <w:bCs/>
          <w:sz w:val="24"/>
        </w:rPr>
        <w:t>ED</w:t>
      </w:r>
      <w:r w:rsidR="00F779AB">
        <w:rPr>
          <w:rFonts w:ascii="Arial" w:hAnsi="Arial" w:cs="Arial"/>
          <w:b/>
          <w:bCs/>
          <w:sz w:val="24"/>
        </w:rPr>
        <w:t xml:space="preserve"> </w:t>
      </w:r>
      <w:r w:rsidR="00A87DE5">
        <w:rPr>
          <w:rFonts w:ascii="Arial" w:hAnsi="Arial" w:cs="Arial"/>
          <w:b/>
          <w:bCs/>
          <w:sz w:val="24"/>
        </w:rPr>
        <w:t>FOR</w:t>
      </w:r>
      <w:r>
        <w:rPr>
          <w:rFonts w:ascii="Arial" w:hAnsi="Arial" w:cs="Arial"/>
          <w:b/>
          <w:bCs/>
          <w:sz w:val="24"/>
        </w:rPr>
        <w:t xml:space="preserve">: </w:t>
      </w:r>
      <w:r>
        <w:rPr>
          <w:rFonts w:ascii="Arial" w:hAnsi="Arial" w:cs="Arial"/>
          <w:sz w:val="24"/>
        </w:rPr>
        <w:t>Biological Psychology; Social Cognitive and Affective Neuroscience; Experimental Brain Research;</w:t>
      </w:r>
      <w:r w:rsidR="003E4F9A">
        <w:rPr>
          <w:rFonts w:ascii="Arial" w:hAnsi="Arial" w:cs="Arial"/>
          <w:sz w:val="24"/>
        </w:rPr>
        <w:t xml:space="preserve"> Social Neuroscience;</w:t>
      </w:r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Acta</w:t>
      </w:r>
      <w:proofErr w:type="spellEnd"/>
      <w:r>
        <w:rPr>
          <w:rFonts w:ascii="Arial" w:hAnsi="Arial" w:cs="Arial"/>
          <w:sz w:val="24"/>
        </w:rPr>
        <w:t xml:space="preserve"> </w:t>
      </w:r>
      <w:proofErr w:type="spellStart"/>
      <w:r>
        <w:rPr>
          <w:rFonts w:ascii="Arial" w:hAnsi="Arial" w:cs="Arial"/>
          <w:sz w:val="24"/>
        </w:rPr>
        <w:t>Psychologica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 xml:space="preserve">Psychology, Neuroscience and </w:t>
      </w:r>
      <w:proofErr w:type="spellStart"/>
      <w:r w:rsidR="00A7303D" w:rsidRPr="00906BC0">
        <w:rPr>
          <w:rFonts w:ascii="Arial" w:hAnsi="Arial" w:cs="Arial"/>
          <w:sz w:val="24"/>
        </w:rPr>
        <w:t>Behaviour</w:t>
      </w:r>
      <w:proofErr w:type="spellEnd"/>
      <w:r w:rsidR="00A7303D" w:rsidRPr="00906BC0">
        <w:rPr>
          <w:rFonts w:ascii="Arial" w:hAnsi="Arial" w:cs="Arial"/>
          <w:sz w:val="24"/>
        </w:rPr>
        <w:t xml:space="preserve">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375C897C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 xml:space="preserve">Co-Founder and Co-Chair of </w:t>
      </w:r>
      <w:proofErr w:type="spellStart"/>
      <w:r>
        <w:rPr>
          <w:rFonts w:ascii="Arial" w:hAnsi="Arial" w:cs="Arial"/>
          <w:bCs/>
          <w:sz w:val="24"/>
        </w:rPr>
        <w:t>ReproducibiliTea</w:t>
      </w:r>
      <w:proofErr w:type="spellEnd"/>
      <w:r>
        <w:rPr>
          <w:rFonts w:ascii="Arial" w:hAnsi="Arial" w:cs="Arial"/>
          <w:bCs/>
          <w:sz w:val="24"/>
        </w:rPr>
        <w:t xml:space="preserve"> McMaster (2019-</w:t>
      </w:r>
      <w:r w:rsidR="00833FAF">
        <w:rPr>
          <w:rFonts w:ascii="Arial" w:hAnsi="Arial" w:cs="Arial"/>
          <w:bCs/>
          <w:sz w:val="24"/>
        </w:rPr>
        <w:t>2021</w:t>
      </w:r>
      <w:r>
        <w:rPr>
          <w:rFonts w:ascii="Arial" w:hAnsi="Arial" w:cs="Arial"/>
          <w:bCs/>
          <w:sz w:val="24"/>
        </w:rPr>
        <w:t>)</w:t>
      </w:r>
    </w:p>
    <w:p w14:paraId="3160D51D" w14:textId="78EF1436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833FAF">
        <w:rPr>
          <w:rFonts w:ascii="Arial" w:hAnsi="Arial" w:cs="Arial"/>
          <w:sz w:val="24"/>
        </w:rPr>
        <w:t>2020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2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7256355" w14:textId="77777777" w:rsidR="0045118F" w:rsidRDefault="0045118F" w:rsidP="00C7713F">
      <w:pPr>
        <w:spacing w:after="0" w:line="240" w:lineRule="auto"/>
      </w:pPr>
      <w:r>
        <w:separator/>
      </w:r>
    </w:p>
  </w:endnote>
  <w:endnote w:type="continuationSeparator" w:id="0">
    <w:p w14:paraId="472EAF4B" w14:textId="77777777" w:rsidR="0045118F" w:rsidRDefault="0045118F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05399D" w14:textId="77777777" w:rsidR="0045118F" w:rsidRDefault="0045118F" w:rsidP="00C7713F">
      <w:pPr>
        <w:spacing w:after="0" w:line="240" w:lineRule="auto"/>
      </w:pPr>
      <w:r>
        <w:separator/>
      </w:r>
    </w:p>
  </w:footnote>
  <w:footnote w:type="continuationSeparator" w:id="0">
    <w:p w14:paraId="5F49B33C" w14:textId="77777777" w:rsidR="0045118F" w:rsidRDefault="0045118F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09E5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2789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40A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70660"/>
    <w:rsid w:val="000742E9"/>
    <w:rsid w:val="00081D40"/>
    <w:rsid w:val="00081F4C"/>
    <w:rsid w:val="00084AFC"/>
    <w:rsid w:val="000851C1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0FA1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E3727"/>
    <w:rsid w:val="000E61A8"/>
    <w:rsid w:val="000F08A9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4BE"/>
    <w:rsid w:val="00117552"/>
    <w:rsid w:val="00117D8F"/>
    <w:rsid w:val="00120EDA"/>
    <w:rsid w:val="00125189"/>
    <w:rsid w:val="00126FDF"/>
    <w:rsid w:val="00127A34"/>
    <w:rsid w:val="0013094B"/>
    <w:rsid w:val="00133B73"/>
    <w:rsid w:val="00134AE8"/>
    <w:rsid w:val="00135F08"/>
    <w:rsid w:val="00136C7C"/>
    <w:rsid w:val="001377BF"/>
    <w:rsid w:val="00137EE2"/>
    <w:rsid w:val="00140D99"/>
    <w:rsid w:val="00143F44"/>
    <w:rsid w:val="00152E51"/>
    <w:rsid w:val="001568F9"/>
    <w:rsid w:val="00156C44"/>
    <w:rsid w:val="001615BE"/>
    <w:rsid w:val="00164B44"/>
    <w:rsid w:val="00170975"/>
    <w:rsid w:val="00170FCB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4B22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094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44F4"/>
    <w:rsid w:val="001B608B"/>
    <w:rsid w:val="001B7C2F"/>
    <w:rsid w:val="001C0A77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459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4C75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D60"/>
    <w:rsid w:val="00223F55"/>
    <w:rsid w:val="00230E94"/>
    <w:rsid w:val="00231B01"/>
    <w:rsid w:val="002320C3"/>
    <w:rsid w:val="002335E0"/>
    <w:rsid w:val="00235BF3"/>
    <w:rsid w:val="00236FA0"/>
    <w:rsid w:val="00237ADC"/>
    <w:rsid w:val="00237BA9"/>
    <w:rsid w:val="00240701"/>
    <w:rsid w:val="00240A97"/>
    <w:rsid w:val="002430B3"/>
    <w:rsid w:val="00243E22"/>
    <w:rsid w:val="00247F9C"/>
    <w:rsid w:val="00247FE4"/>
    <w:rsid w:val="00250CAD"/>
    <w:rsid w:val="00251655"/>
    <w:rsid w:val="0025216F"/>
    <w:rsid w:val="00252D89"/>
    <w:rsid w:val="00255052"/>
    <w:rsid w:val="00256B90"/>
    <w:rsid w:val="00257192"/>
    <w:rsid w:val="00261951"/>
    <w:rsid w:val="0026553B"/>
    <w:rsid w:val="00266C18"/>
    <w:rsid w:val="00270F38"/>
    <w:rsid w:val="00271D3F"/>
    <w:rsid w:val="00272157"/>
    <w:rsid w:val="0027359B"/>
    <w:rsid w:val="00274FE3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256A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2D71"/>
    <w:rsid w:val="002A304D"/>
    <w:rsid w:val="002A453F"/>
    <w:rsid w:val="002A4909"/>
    <w:rsid w:val="002A4A89"/>
    <w:rsid w:val="002A4BA8"/>
    <w:rsid w:val="002A4F8D"/>
    <w:rsid w:val="002A6DD6"/>
    <w:rsid w:val="002B0270"/>
    <w:rsid w:val="002B02BA"/>
    <w:rsid w:val="002B2866"/>
    <w:rsid w:val="002B343B"/>
    <w:rsid w:val="002B3514"/>
    <w:rsid w:val="002B59BD"/>
    <w:rsid w:val="002B5E4C"/>
    <w:rsid w:val="002B5EAD"/>
    <w:rsid w:val="002B6090"/>
    <w:rsid w:val="002B6A78"/>
    <w:rsid w:val="002C01C7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D57"/>
    <w:rsid w:val="002D6E9E"/>
    <w:rsid w:val="002E0029"/>
    <w:rsid w:val="002E0D96"/>
    <w:rsid w:val="002E0F1B"/>
    <w:rsid w:val="002E1150"/>
    <w:rsid w:val="002E1154"/>
    <w:rsid w:val="002E1936"/>
    <w:rsid w:val="002E4BEC"/>
    <w:rsid w:val="002E6F6A"/>
    <w:rsid w:val="002E7C1C"/>
    <w:rsid w:val="002F06CC"/>
    <w:rsid w:val="002F1EB6"/>
    <w:rsid w:val="002F25DB"/>
    <w:rsid w:val="002F2DA5"/>
    <w:rsid w:val="002F5283"/>
    <w:rsid w:val="002F5507"/>
    <w:rsid w:val="002F7035"/>
    <w:rsid w:val="002F73DC"/>
    <w:rsid w:val="002F765C"/>
    <w:rsid w:val="003075EF"/>
    <w:rsid w:val="0031288A"/>
    <w:rsid w:val="00312BAF"/>
    <w:rsid w:val="0031333B"/>
    <w:rsid w:val="003137CA"/>
    <w:rsid w:val="0031388B"/>
    <w:rsid w:val="00321713"/>
    <w:rsid w:val="003224AA"/>
    <w:rsid w:val="0032332D"/>
    <w:rsid w:val="0032342E"/>
    <w:rsid w:val="00323C85"/>
    <w:rsid w:val="0032641C"/>
    <w:rsid w:val="00326E7F"/>
    <w:rsid w:val="00327626"/>
    <w:rsid w:val="00331BBA"/>
    <w:rsid w:val="00331D31"/>
    <w:rsid w:val="00332AE0"/>
    <w:rsid w:val="00332BB4"/>
    <w:rsid w:val="003336C3"/>
    <w:rsid w:val="00336C9D"/>
    <w:rsid w:val="0033798C"/>
    <w:rsid w:val="00337B72"/>
    <w:rsid w:val="00340040"/>
    <w:rsid w:val="00340097"/>
    <w:rsid w:val="00341921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BD9"/>
    <w:rsid w:val="00366ED2"/>
    <w:rsid w:val="00367318"/>
    <w:rsid w:val="00371272"/>
    <w:rsid w:val="003717B7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1D1D"/>
    <w:rsid w:val="003A2E16"/>
    <w:rsid w:val="003A3B7D"/>
    <w:rsid w:val="003A4C53"/>
    <w:rsid w:val="003A5A84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411E"/>
    <w:rsid w:val="003E4F9A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411A"/>
    <w:rsid w:val="003F58D1"/>
    <w:rsid w:val="003F716B"/>
    <w:rsid w:val="003F72BF"/>
    <w:rsid w:val="003F7C38"/>
    <w:rsid w:val="00400346"/>
    <w:rsid w:val="00400CC0"/>
    <w:rsid w:val="00400D23"/>
    <w:rsid w:val="00403BE3"/>
    <w:rsid w:val="004048E1"/>
    <w:rsid w:val="00405AA3"/>
    <w:rsid w:val="00405F86"/>
    <w:rsid w:val="004100E4"/>
    <w:rsid w:val="00410BFC"/>
    <w:rsid w:val="00410D13"/>
    <w:rsid w:val="00410E3B"/>
    <w:rsid w:val="004121A2"/>
    <w:rsid w:val="00413027"/>
    <w:rsid w:val="00413171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2A23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18F"/>
    <w:rsid w:val="0045157B"/>
    <w:rsid w:val="004527B6"/>
    <w:rsid w:val="004527EC"/>
    <w:rsid w:val="00452DAA"/>
    <w:rsid w:val="00453ECA"/>
    <w:rsid w:val="00454487"/>
    <w:rsid w:val="0045681D"/>
    <w:rsid w:val="00457419"/>
    <w:rsid w:val="00460184"/>
    <w:rsid w:val="00460C30"/>
    <w:rsid w:val="00463461"/>
    <w:rsid w:val="00463D36"/>
    <w:rsid w:val="00464A50"/>
    <w:rsid w:val="0046569E"/>
    <w:rsid w:val="004666BF"/>
    <w:rsid w:val="00466B73"/>
    <w:rsid w:val="004678D6"/>
    <w:rsid w:val="00472C67"/>
    <w:rsid w:val="0047509A"/>
    <w:rsid w:val="00475705"/>
    <w:rsid w:val="0047596B"/>
    <w:rsid w:val="00475DEB"/>
    <w:rsid w:val="004772CE"/>
    <w:rsid w:val="00477718"/>
    <w:rsid w:val="004826FC"/>
    <w:rsid w:val="00484B8C"/>
    <w:rsid w:val="00486429"/>
    <w:rsid w:val="0048646B"/>
    <w:rsid w:val="00487721"/>
    <w:rsid w:val="0049237C"/>
    <w:rsid w:val="00492803"/>
    <w:rsid w:val="00494716"/>
    <w:rsid w:val="00494EC3"/>
    <w:rsid w:val="00496EB6"/>
    <w:rsid w:val="004A0642"/>
    <w:rsid w:val="004A32F5"/>
    <w:rsid w:val="004A4114"/>
    <w:rsid w:val="004A5248"/>
    <w:rsid w:val="004A5837"/>
    <w:rsid w:val="004A6E42"/>
    <w:rsid w:val="004B1BC1"/>
    <w:rsid w:val="004B1F42"/>
    <w:rsid w:val="004B3456"/>
    <w:rsid w:val="004B4706"/>
    <w:rsid w:val="004B4778"/>
    <w:rsid w:val="004B4F9A"/>
    <w:rsid w:val="004B524A"/>
    <w:rsid w:val="004B7A53"/>
    <w:rsid w:val="004C54F0"/>
    <w:rsid w:val="004C623C"/>
    <w:rsid w:val="004C6420"/>
    <w:rsid w:val="004C667A"/>
    <w:rsid w:val="004C68AB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4F7437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594"/>
    <w:rsid w:val="0051698A"/>
    <w:rsid w:val="0052017F"/>
    <w:rsid w:val="00524C8E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96D3A"/>
    <w:rsid w:val="005A090E"/>
    <w:rsid w:val="005A218D"/>
    <w:rsid w:val="005A29EC"/>
    <w:rsid w:val="005A32AD"/>
    <w:rsid w:val="005A3B92"/>
    <w:rsid w:val="005A4014"/>
    <w:rsid w:val="005A401F"/>
    <w:rsid w:val="005A4935"/>
    <w:rsid w:val="005A610F"/>
    <w:rsid w:val="005A62C6"/>
    <w:rsid w:val="005A7422"/>
    <w:rsid w:val="005A7BAF"/>
    <w:rsid w:val="005A7DB5"/>
    <w:rsid w:val="005B5D15"/>
    <w:rsid w:val="005B6386"/>
    <w:rsid w:val="005B6F12"/>
    <w:rsid w:val="005C2618"/>
    <w:rsid w:val="005C46A2"/>
    <w:rsid w:val="005C7BD0"/>
    <w:rsid w:val="005D0148"/>
    <w:rsid w:val="005D166D"/>
    <w:rsid w:val="005D1FD3"/>
    <w:rsid w:val="005D25E7"/>
    <w:rsid w:val="005D2682"/>
    <w:rsid w:val="005D333B"/>
    <w:rsid w:val="005D3F02"/>
    <w:rsid w:val="005D4B79"/>
    <w:rsid w:val="005E06C1"/>
    <w:rsid w:val="005E0835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03C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1505"/>
    <w:rsid w:val="006526CE"/>
    <w:rsid w:val="00654DA4"/>
    <w:rsid w:val="00656C29"/>
    <w:rsid w:val="006574D2"/>
    <w:rsid w:val="00657A33"/>
    <w:rsid w:val="00657F26"/>
    <w:rsid w:val="00661488"/>
    <w:rsid w:val="006620D4"/>
    <w:rsid w:val="00662194"/>
    <w:rsid w:val="00664DDC"/>
    <w:rsid w:val="00667355"/>
    <w:rsid w:val="00667367"/>
    <w:rsid w:val="006700A1"/>
    <w:rsid w:val="00670474"/>
    <w:rsid w:val="006706F5"/>
    <w:rsid w:val="00670F09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3B2"/>
    <w:rsid w:val="00684855"/>
    <w:rsid w:val="00687EA4"/>
    <w:rsid w:val="0069050E"/>
    <w:rsid w:val="00690A92"/>
    <w:rsid w:val="00691845"/>
    <w:rsid w:val="00691CA7"/>
    <w:rsid w:val="00696D1D"/>
    <w:rsid w:val="00697FB4"/>
    <w:rsid w:val="006A06DF"/>
    <w:rsid w:val="006A1E50"/>
    <w:rsid w:val="006A3C1C"/>
    <w:rsid w:val="006A4EEE"/>
    <w:rsid w:val="006A5277"/>
    <w:rsid w:val="006A5359"/>
    <w:rsid w:val="006A6278"/>
    <w:rsid w:val="006B2A99"/>
    <w:rsid w:val="006B66AF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6737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27F42"/>
    <w:rsid w:val="00730A0D"/>
    <w:rsid w:val="00731E9A"/>
    <w:rsid w:val="0073467E"/>
    <w:rsid w:val="00734A88"/>
    <w:rsid w:val="00737821"/>
    <w:rsid w:val="00737E23"/>
    <w:rsid w:val="0074058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3796"/>
    <w:rsid w:val="007954AB"/>
    <w:rsid w:val="007954B5"/>
    <w:rsid w:val="00795959"/>
    <w:rsid w:val="0079635E"/>
    <w:rsid w:val="007971F4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C5336"/>
    <w:rsid w:val="007D00C7"/>
    <w:rsid w:val="007D26E0"/>
    <w:rsid w:val="007D3142"/>
    <w:rsid w:val="007D5AB6"/>
    <w:rsid w:val="007E1070"/>
    <w:rsid w:val="007E1B29"/>
    <w:rsid w:val="007E1B60"/>
    <w:rsid w:val="007E2D22"/>
    <w:rsid w:val="007E347C"/>
    <w:rsid w:val="007E3CFB"/>
    <w:rsid w:val="007E3E22"/>
    <w:rsid w:val="007E44E3"/>
    <w:rsid w:val="007E53DE"/>
    <w:rsid w:val="007E5449"/>
    <w:rsid w:val="007E62EB"/>
    <w:rsid w:val="007E63CE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0551"/>
    <w:rsid w:val="0081470E"/>
    <w:rsid w:val="008173F2"/>
    <w:rsid w:val="008176E3"/>
    <w:rsid w:val="008177C2"/>
    <w:rsid w:val="0082127A"/>
    <w:rsid w:val="0082191C"/>
    <w:rsid w:val="00824490"/>
    <w:rsid w:val="00826577"/>
    <w:rsid w:val="00826B9A"/>
    <w:rsid w:val="008272B7"/>
    <w:rsid w:val="00831760"/>
    <w:rsid w:val="00833233"/>
    <w:rsid w:val="00833FAF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651"/>
    <w:rsid w:val="00851943"/>
    <w:rsid w:val="00851DFE"/>
    <w:rsid w:val="00852D8C"/>
    <w:rsid w:val="00853AF7"/>
    <w:rsid w:val="00854865"/>
    <w:rsid w:val="00855BC9"/>
    <w:rsid w:val="00855CA8"/>
    <w:rsid w:val="00863B9D"/>
    <w:rsid w:val="008660D2"/>
    <w:rsid w:val="00866B7D"/>
    <w:rsid w:val="00872B87"/>
    <w:rsid w:val="00874278"/>
    <w:rsid w:val="00874785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B7755"/>
    <w:rsid w:val="008C2E65"/>
    <w:rsid w:val="008C50E7"/>
    <w:rsid w:val="008C7DAA"/>
    <w:rsid w:val="008D06BF"/>
    <w:rsid w:val="008D0903"/>
    <w:rsid w:val="008D0B81"/>
    <w:rsid w:val="008D1474"/>
    <w:rsid w:val="008D19E3"/>
    <w:rsid w:val="008D2D30"/>
    <w:rsid w:val="008D3583"/>
    <w:rsid w:val="008D3600"/>
    <w:rsid w:val="008D4169"/>
    <w:rsid w:val="008D4A08"/>
    <w:rsid w:val="008D506C"/>
    <w:rsid w:val="008D5775"/>
    <w:rsid w:val="008D5B67"/>
    <w:rsid w:val="008D6ABD"/>
    <w:rsid w:val="008D6FC9"/>
    <w:rsid w:val="008E2D32"/>
    <w:rsid w:val="008E2E67"/>
    <w:rsid w:val="008E4025"/>
    <w:rsid w:val="008E43C1"/>
    <w:rsid w:val="008E5A09"/>
    <w:rsid w:val="008E6D5C"/>
    <w:rsid w:val="008F0356"/>
    <w:rsid w:val="008F202A"/>
    <w:rsid w:val="008F3055"/>
    <w:rsid w:val="008F40A8"/>
    <w:rsid w:val="008F502D"/>
    <w:rsid w:val="008F5738"/>
    <w:rsid w:val="008F5F51"/>
    <w:rsid w:val="008F6201"/>
    <w:rsid w:val="0090027B"/>
    <w:rsid w:val="00901B05"/>
    <w:rsid w:val="00902C49"/>
    <w:rsid w:val="009036D8"/>
    <w:rsid w:val="00904F80"/>
    <w:rsid w:val="00906280"/>
    <w:rsid w:val="00906BC0"/>
    <w:rsid w:val="00907543"/>
    <w:rsid w:val="00910BFB"/>
    <w:rsid w:val="00911AA5"/>
    <w:rsid w:val="00914DC2"/>
    <w:rsid w:val="0091775B"/>
    <w:rsid w:val="0091792F"/>
    <w:rsid w:val="0092030E"/>
    <w:rsid w:val="00921500"/>
    <w:rsid w:val="00921C65"/>
    <w:rsid w:val="00921E11"/>
    <w:rsid w:val="00923CD2"/>
    <w:rsid w:val="00924491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55AB"/>
    <w:rsid w:val="009462E0"/>
    <w:rsid w:val="0094666E"/>
    <w:rsid w:val="00950D71"/>
    <w:rsid w:val="00950FFC"/>
    <w:rsid w:val="00951EC7"/>
    <w:rsid w:val="009526ED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45DB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25FA"/>
    <w:rsid w:val="00994958"/>
    <w:rsid w:val="00995F8A"/>
    <w:rsid w:val="009976CC"/>
    <w:rsid w:val="00997EDD"/>
    <w:rsid w:val="009A01D2"/>
    <w:rsid w:val="009A157D"/>
    <w:rsid w:val="009A2F8D"/>
    <w:rsid w:val="009A434E"/>
    <w:rsid w:val="009A43A1"/>
    <w:rsid w:val="009A79D9"/>
    <w:rsid w:val="009A7B2B"/>
    <w:rsid w:val="009B02E1"/>
    <w:rsid w:val="009B1956"/>
    <w:rsid w:val="009B35C4"/>
    <w:rsid w:val="009B385A"/>
    <w:rsid w:val="009B3A65"/>
    <w:rsid w:val="009B3B42"/>
    <w:rsid w:val="009B5526"/>
    <w:rsid w:val="009B7815"/>
    <w:rsid w:val="009C101A"/>
    <w:rsid w:val="009C1A6E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26064"/>
    <w:rsid w:val="00A319E3"/>
    <w:rsid w:val="00A32144"/>
    <w:rsid w:val="00A33EDE"/>
    <w:rsid w:val="00A35D02"/>
    <w:rsid w:val="00A36DB4"/>
    <w:rsid w:val="00A41F03"/>
    <w:rsid w:val="00A45099"/>
    <w:rsid w:val="00A458CB"/>
    <w:rsid w:val="00A4785D"/>
    <w:rsid w:val="00A47D39"/>
    <w:rsid w:val="00A50ACB"/>
    <w:rsid w:val="00A5145E"/>
    <w:rsid w:val="00A531C8"/>
    <w:rsid w:val="00A542CA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67411"/>
    <w:rsid w:val="00A70B57"/>
    <w:rsid w:val="00A70ED4"/>
    <w:rsid w:val="00A721FD"/>
    <w:rsid w:val="00A729CF"/>
    <w:rsid w:val="00A7303D"/>
    <w:rsid w:val="00A74CB5"/>
    <w:rsid w:val="00A80863"/>
    <w:rsid w:val="00A8108A"/>
    <w:rsid w:val="00A81CF8"/>
    <w:rsid w:val="00A83222"/>
    <w:rsid w:val="00A87DE5"/>
    <w:rsid w:val="00A902E1"/>
    <w:rsid w:val="00A90565"/>
    <w:rsid w:val="00A93851"/>
    <w:rsid w:val="00A94CE3"/>
    <w:rsid w:val="00A94F8E"/>
    <w:rsid w:val="00AA097F"/>
    <w:rsid w:val="00AA17E2"/>
    <w:rsid w:val="00AA2054"/>
    <w:rsid w:val="00AA5479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6836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5E6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2D5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6F77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1896"/>
    <w:rsid w:val="00B4202A"/>
    <w:rsid w:val="00B43855"/>
    <w:rsid w:val="00B44A37"/>
    <w:rsid w:val="00B45973"/>
    <w:rsid w:val="00B5097F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50DA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465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110"/>
    <w:rsid w:val="00BC04F0"/>
    <w:rsid w:val="00BC0539"/>
    <w:rsid w:val="00BC1232"/>
    <w:rsid w:val="00BC189E"/>
    <w:rsid w:val="00BC5146"/>
    <w:rsid w:val="00BC6624"/>
    <w:rsid w:val="00BD088C"/>
    <w:rsid w:val="00BD2938"/>
    <w:rsid w:val="00BD62A9"/>
    <w:rsid w:val="00BE1162"/>
    <w:rsid w:val="00BE15F0"/>
    <w:rsid w:val="00BE4A1E"/>
    <w:rsid w:val="00BE4D79"/>
    <w:rsid w:val="00BE5043"/>
    <w:rsid w:val="00BE6084"/>
    <w:rsid w:val="00BF18C8"/>
    <w:rsid w:val="00BF21B5"/>
    <w:rsid w:val="00BF2A9A"/>
    <w:rsid w:val="00BF3E02"/>
    <w:rsid w:val="00BF5986"/>
    <w:rsid w:val="00C003CC"/>
    <w:rsid w:val="00C0082A"/>
    <w:rsid w:val="00C00A97"/>
    <w:rsid w:val="00C017F8"/>
    <w:rsid w:val="00C04441"/>
    <w:rsid w:val="00C05895"/>
    <w:rsid w:val="00C06050"/>
    <w:rsid w:val="00C0696F"/>
    <w:rsid w:val="00C07999"/>
    <w:rsid w:val="00C10A6E"/>
    <w:rsid w:val="00C110D3"/>
    <w:rsid w:val="00C146E0"/>
    <w:rsid w:val="00C14923"/>
    <w:rsid w:val="00C207B5"/>
    <w:rsid w:val="00C24BDA"/>
    <w:rsid w:val="00C24D93"/>
    <w:rsid w:val="00C24F42"/>
    <w:rsid w:val="00C27589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27E"/>
    <w:rsid w:val="00C6362C"/>
    <w:rsid w:val="00C63E7B"/>
    <w:rsid w:val="00C65F18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87F9A"/>
    <w:rsid w:val="00C90A21"/>
    <w:rsid w:val="00C90DD3"/>
    <w:rsid w:val="00C9400B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5817"/>
    <w:rsid w:val="00CB755C"/>
    <w:rsid w:val="00CB7C2F"/>
    <w:rsid w:val="00CC0C82"/>
    <w:rsid w:val="00CC0E33"/>
    <w:rsid w:val="00CC0E64"/>
    <w:rsid w:val="00CC1384"/>
    <w:rsid w:val="00CC1D4D"/>
    <w:rsid w:val="00CC3093"/>
    <w:rsid w:val="00CC35E7"/>
    <w:rsid w:val="00CC6613"/>
    <w:rsid w:val="00CC68CA"/>
    <w:rsid w:val="00CC6DD2"/>
    <w:rsid w:val="00CC6F64"/>
    <w:rsid w:val="00CC7F1E"/>
    <w:rsid w:val="00CD02F1"/>
    <w:rsid w:val="00CD3181"/>
    <w:rsid w:val="00CD4822"/>
    <w:rsid w:val="00CD5A28"/>
    <w:rsid w:val="00CD6337"/>
    <w:rsid w:val="00CD6C78"/>
    <w:rsid w:val="00CD7FD1"/>
    <w:rsid w:val="00CE01FA"/>
    <w:rsid w:val="00CE271B"/>
    <w:rsid w:val="00CE27B8"/>
    <w:rsid w:val="00CE58F9"/>
    <w:rsid w:val="00CE6734"/>
    <w:rsid w:val="00CE7F2A"/>
    <w:rsid w:val="00CE7F75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0DC4"/>
    <w:rsid w:val="00D11A48"/>
    <w:rsid w:val="00D12285"/>
    <w:rsid w:val="00D136F8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495A"/>
    <w:rsid w:val="00D359C2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56D62"/>
    <w:rsid w:val="00D6075E"/>
    <w:rsid w:val="00D61A48"/>
    <w:rsid w:val="00D62840"/>
    <w:rsid w:val="00D6369B"/>
    <w:rsid w:val="00D644DA"/>
    <w:rsid w:val="00D647DC"/>
    <w:rsid w:val="00D64E48"/>
    <w:rsid w:val="00D67C47"/>
    <w:rsid w:val="00D76052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6CA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6FC6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4B01"/>
    <w:rsid w:val="00DE67D3"/>
    <w:rsid w:val="00DE7038"/>
    <w:rsid w:val="00DE7F8D"/>
    <w:rsid w:val="00DF4472"/>
    <w:rsid w:val="00DF5B5C"/>
    <w:rsid w:val="00DF6C39"/>
    <w:rsid w:val="00E042F2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5B2C"/>
    <w:rsid w:val="00E26A22"/>
    <w:rsid w:val="00E30398"/>
    <w:rsid w:val="00E30B15"/>
    <w:rsid w:val="00E3291A"/>
    <w:rsid w:val="00E343F4"/>
    <w:rsid w:val="00E348CA"/>
    <w:rsid w:val="00E35C5F"/>
    <w:rsid w:val="00E35F5E"/>
    <w:rsid w:val="00E41E37"/>
    <w:rsid w:val="00E421FD"/>
    <w:rsid w:val="00E4377C"/>
    <w:rsid w:val="00E457B7"/>
    <w:rsid w:val="00E47DFC"/>
    <w:rsid w:val="00E51FE5"/>
    <w:rsid w:val="00E5246B"/>
    <w:rsid w:val="00E5250D"/>
    <w:rsid w:val="00E57CCA"/>
    <w:rsid w:val="00E60BB9"/>
    <w:rsid w:val="00E61FDF"/>
    <w:rsid w:val="00E62595"/>
    <w:rsid w:val="00E6440B"/>
    <w:rsid w:val="00E65C40"/>
    <w:rsid w:val="00E66212"/>
    <w:rsid w:val="00E669C2"/>
    <w:rsid w:val="00E7020E"/>
    <w:rsid w:val="00E70DF8"/>
    <w:rsid w:val="00E70F92"/>
    <w:rsid w:val="00E72D8A"/>
    <w:rsid w:val="00E72E5D"/>
    <w:rsid w:val="00E74419"/>
    <w:rsid w:val="00E75587"/>
    <w:rsid w:val="00E75AD8"/>
    <w:rsid w:val="00E76BDF"/>
    <w:rsid w:val="00E80FB9"/>
    <w:rsid w:val="00E82399"/>
    <w:rsid w:val="00E8260A"/>
    <w:rsid w:val="00E826F9"/>
    <w:rsid w:val="00E87287"/>
    <w:rsid w:val="00E878C7"/>
    <w:rsid w:val="00E90B6F"/>
    <w:rsid w:val="00E90DE4"/>
    <w:rsid w:val="00E91AEE"/>
    <w:rsid w:val="00E953E0"/>
    <w:rsid w:val="00E954D7"/>
    <w:rsid w:val="00E957E2"/>
    <w:rsid w:val="00E97417"/>
    <w:rsid w:val="00E97B56"/>
    <w:rsid w:val="00E97BB2"/>
    <w:rsid w:val="00EA16AF"/>
    <w:rsid w:val="00EA3FAB"/>
    <w:rsid w:val="00EA4669"/>
    <w:rsid w:val="00EA491B"/>
    <w:rsid w:val="00EA6914"/>
    <w:rsid w:val="00EA6B1D"/>
    <w:rsid w:val="00EB0657"/>
    <w:rsid w:val="00EB079C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4ACF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0599E"/>
    <w:rsid w:val="00F10357"/>
    <w:rsid w:val="00F113D9"/>
    <w:rsid w:val="00F12382"/>
    <w:rsid w:val="00F1330E"/>
    <w:rsid w:val="00F15192"/>
    <w:rsid w:val="00F152F2"/>
    <w:rsid w:val="00F15F8D"/>
    <w:rsid w:val="00F16274"/>
    <w:rsid w:val="00F20696"/>
    <w:rsid w:val="00F20917"/>
    <w:rsid w:val="00F21CE1"/>
    <w:rsid w:val="00F2216E"/>
    <w:rsid w:val="00F243F9"/>
    <w:rsid w:val="00F25C53"/>
    <w:rsid w:val="00F26F3F"/>
    <w:rsid w:val="00F31316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CF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779AB"/>
    <w:rsid w:val="00F80321"/>
    <w:rsid w:val="00F8487D"/>
    <w:rsid w:val="00F86157"/>
    <w:rsid w:val="00F87DEB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5782"/>
    <w:rsid w:val="00FA7CEE"/>
    <w:rsid w:val="00FB0DF3"/>
    <w:rsid w:val="00FB2308"/>
    <w:rsid w:val="00FB2F58"/>
    <w:rsid w:val="00FB6514"/>
    <w:rsid w:val="00FC0157"/>
    <w:rsid w:val="00FC3F24"/>
    <w:rsid w:val="00FC59AE"/>
    <w:rsid w:val="00FC60C3"/>
    <w:rsid w:val="00FC6713"/>
    <w:rsid w:val="00FC6837"/>
    <w:rsid w:val="00FC6C9F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.michael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sf.io/bnh7p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alangca.github.io/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carl.michael.galang@hu-berlin.d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11D335-FCB5-48E5-813F-2BF109968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6</Pages>
  <Words>1859</Words>
  <Characters>10602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872</cp:revision>
  <cp:lastPrinted>2021-04-02T13:58:00Z</cp:lastPrinted>
  <dcterms:created xsi:type="dcterms:W3CDTF">2016-10-05T19:10:00Z</dcterms:created>
  <dcterms:modified xsi:type="dcterms:W3CDTF">2021-10-08T09:06:00Z</dcterms:modified>
</cp:coreProperties>
</file>